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D94DA" w14:textId="1BB1A733" w:rsidR="009D60BB" w:rsidRPr="0045270D" w:rsidRDefault="009D60BB">
      <w:pPr>
        <w:widowControl/>
        <w:jc w:val="left"/>
        <w:rPr>
          <w:rFonts w:ascii="黑体" w:eastAsia="黑体" w:hAnsi="黑体" w:cs="Times New Roman"/>
          <w:b/>
          <w:bCs/>
          <w:color w:val="333333"/>
          <w:kern w:val="0"/>
          <w:sz w:val="28"/>
          <w:szCs w:val="28"/>
        </w:rPr>
      </w:pPr>
      <w:r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附件1：专题申请</w:t>
      </w:r>
      <w:r w:rsidR="001C2A6E"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/建议</w:t>
      </w:r>
      <w:r w:rsidRPr="0045270D">
        <w:rPr>
          <w:rFonts w:ascii="黑体" w:eastAsia="黑体" w:hAnsi="黑体" w:cs="Times New Roman" w:hint="eastAsia"/>
          <w:b/>
          <w:bCs/>
          <w:color w:val="333333"/>
          <w:kern w:val="0"/>
          <w:sz w:val="28"/>
          <w:szCs w:val="28"/>
        </w:rPr>
        <w:t>表</w:t>
      </w:r>
    </w:p>
    <w:p w14:paraId="7F0C9FAF" w14:textId="77777777" w:rsidR="009D60BB" w:rsidRDefault="009D60BB">
      <w:pPr>
        <w:widowControl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tbl>
      <w:tblPr>
        <w:tblW w:w="8675" w:type="dxa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1701"/>
        <w:gridCol w:w="1134"/>
        <w:gridCol w:w="3341"/>
        <w:gridCol w:w="236"/>
      </w:tblGrid>
      <w:tr w:rsidR="00F660EA" w:rsidRPr="00F660EA" w14:paraId="3304AF08" w14:textId="77777777" w:rsidTr="00F660EA">
        <w:trPr>
          <w:gridAfter w:val="1"/>
          <w:wAfter w:w="236" w:type="dxa"/>
          <w:trHeight w:val="754"/>
        </w:trPr>
        <w:tc>
          <w:tcPr>
            <w:tcW w:w="84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365F91" w:themeFill="accent1" w:themeFillShade="BF"/>
            <w:noWrap/>
            <w:vAlign w:val="center"/>
            <w:hideMark/>
          </w:tcPr>
          <w:p w14:paraId="1704ECFF" w14:textId="77777777" w:rsidR="009D60BB" w:rsidRPr="00F660EA" w:rsidRDefault="009D60BB" w:rsidP="009D60BB">
            <w:pPr>
              <w:widowControl/>
              <w:jc w:val="center"/>
              <w:rPr>
                <w:rFonts w:ascii="微软雅黑" w:eastAsia="微软雅黑" w:hAnsi="微软雅黑" w:cs="宋体"/>
                <w:b/>
                <w:bCs/>
                <w:color w:val="FFFFFF" w:themeColor="background1"/>
                <w:kern w:val="0"/>
                <w:sz w:val="40"/>
                <w:szCs w:val="40"/>
              </w:rPr>
            </w:pPr>
            <w:r w:rsidRPr="00F660EA">
              <w:rPr>
                <w:rFonts w:ascii="微软雅黑" w:eastAsia="微软雅黑" w:hAnsi="微软雅黑" w:cs="宋体" w:hint="eastAsia"/>
                <w:b/>
                <w:bCs/>
                <w:color w:val="FFFFFF" w:themeColor="background1"/>
                <w:kern w:val="0"/>
                <w:sz w:val="32"/>
                <w:szCs w:val="32"/>
              </w:rPr>
              <w:t>专题申请/建议表</w:t>
            </w:r>
          </w:p>
        </w:tc>
      </w:tr>
      <w:tr w:rsidR="0045270D" w:rsidRPr="009D60BB" w14:paraId="0DF52376" w14:textId="77777777" w:rsidTr="00F660EA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5EE65D9" w14:textId="77777777" w:rsidR="0045270D" w:rsidRPr="00F660EA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申请/</w:t>
            </w:r>
          </w:p>
          <w:p w14:paraId="6970F55F" w14:textId="77777777" w:rsidR="0045270D" w:rsidRPr="00F660EA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建议人</w:t>
            </w:r>
          </w:p>
          <w:p w14:paraId="55BB88D1" w14:textId="758129F0" w:rsidR="0045270D" w:rsidRPr="00F660EA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（必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67C9BA3" w14:textId="06D7EF22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456B6A4C" w14:textId="4D161445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4D9B449" w14:textId="5E8634B7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</w:tcPr>
          <w:p w14:paraId="6EE623B7" w14:textId="0A34E589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</w:tr>
      <w:tr w:rsidR="0045270D" w:rsidRPr="009D60BB" w14:paraId="426E73DF" w14:textId="77777777" w:rsidTr="00F660EA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05E22A3" w14:textId="77777777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663869C" w14:textId="317B05C9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332FB569" w14:textId="364AF79E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84F5376" w14:textId="5799C2F7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</w:tcPr>
          <w:p w14:paraId="2641B94D" w14:textId="2A56686D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</w:tr>
      <w:tr w:rsidR="0045270D" w:rsidRPr="009D60BB" w14:paraId="21E2E86A" w14:textId="77777777" w:rsidTr="00F660EA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226014FE" w14:textId="77777777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5B122C17" w14:textId="6618BFE2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633243B2" w14:textId="6FE7CAE6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A5BFF99" w14:textId="6306D00F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  <w:r w:rsidRPr="00F660EA">
              <w:rPr>
                <w:rFonts w:ascii="微软雅黑" w:eastAsia="微软雅黑" w:hAnsi="微软雅黑" w:cs="宋体" w:hint="eastAsia"/>
                <w:kern w:val="0"/>
                <w:szCs w:val="21"/>
              </w:rPr>
              <w:t>电子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</w:tcPr>
          <w:p w14:paraId="566954B1" w14:textId="4FF0E527" w:rsidR="0045270D" w:rsidRPr="00F660EA" w:rsidRDefault="0045270D" w:rsidP="009D60BB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Cs w:val="21"/>
              </w:rPr>
            </w:pPr>
          </w:p>
        </w:tc>
      </w:tr>
      <w:tr w:rsidR="0045270D" w:rsidRPr="009D60BB" w14:paraId="60F1C274" w14:textId="77777777" w:rsidTr="004F3E26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F3E0F" w14:textId="77777777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1</w:t>
            </w:r>
          </w:p>
          <w:p w14:paraId="18FAE362" w14:textId="74DC9120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1D4E8" w14:textId="261F078C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1ABDD" w14:textId="73D12FA8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B0033" w14:textId="08B6A721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35FDF" w14:textId="6793F4E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043CA16B" w14:textId="77777777" w:rsidTr="004F3E26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DD12E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EA0E9" w14:textId="5EC0180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FE443" w14:textId="472BC56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49B1C" w14:textId="32073EB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F408F" w14:textId="3227967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6C6AAC76" w14:textId="77777777" w:rsidTr="004F3E26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935E7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5A2F3" w14:textId="5F641FC6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941C8" w14:textId="798C3AFC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D7917" w14:textId="3D9A3F8E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AB1C55" w14:textId="33C51F50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121D9ECF" w14:textId="77777777" w:rsidTr="004F3E26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112B7" w14:textId="161518CB" w:rsidR="0045270D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45270D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联合申请/建议人</w:t>
            </w:r>
            <w:r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  <w:t>2</w:t>
            </w:r>
          </w:p>
          <w:p w14:paraId="6D6181F7" w14:textId="4D97D198" w:rsidR="0045270D" w:rsidRPr="009D60BB" w:rsidRDefault="0045270D" w:rsidP="0045270D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选填）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3E175" w14:textId="3854EEBA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D21BF" w14:textId="69544979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44080" w14:textId="045E0559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性别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B5D77" w14:textId="77777777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20291966" w14:textId="77777777" w:rsidTr="004F3E26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0B302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90203B" w14:textId="75C6657B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13C5E" w14:textId="78D2B441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E5C02E" w14:textId="683C2790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单位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AA357" w14:textId="0B043B86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45270D" w:rsidRPr="009D60BB" w14:paraId="5BE114E3" w14:textId="77777777" w:rsidTr="004F3E26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F6ABB38" w14:textId="77777777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9D11D6" w14:textId="3C13D3B6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手机号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204F4" w14:textId="660C78A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4BFAF" w14:textId="280CDE4F" w:rsidR="0045270D" w:rsidRPr="009D60BB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电子</w:t>
            </w: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邮箱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A7B83" w14:textId="12A9B1B5" w:rsidR="0045270D" w:rsidRPr="0045270D" w:rsidRDefault="0045270D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4881DC37" w14:textId="77777777" w:rsidTr="00F660EA">
        <w:trPr>
          <w:gridAfter w:val="1"/>
          <w:wAfter w:w="236" w:type="dxa"/>
          <w:trHeight w:val="564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B51FAA5" w14:textId="77777777" w:rsidR="0047568A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</w:t>
            </w:r>
          </w:p>
          <w:p w14:paraId="6D3E1F67" w14:textId="303E911E" w:rsidR="009D60BB" w:rsidRDefault="0045270D" w:rsidP="0045270D">
            <w:pPr>
              <w:widowControl/>
              <w:spacing w:line="280" w:lineRule="exact"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建议专题信息</w:t>
            </w:r>
          </w:p>
          <w:p w14:paraId="536724ED" w14:textId="03479C25" w:rsidR="0045270D" w:rsidRPr="009D60BB" w:rsidRDefault="0045270D" w:rsidP="009D60BB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必填）</w:t>
            </w: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7006DE4" w14:textId="77777777" w:rsidR="009D60BB" w:rsidRPr="009D60BB" w:rsidRDefault="009D60BB" w:rsidP="009D60BB">
            <w:pPr>
              <w:widowControl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所属主题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</w:tcPr>
          <w:p w14:paraId="26849CD8" w14:textId="59AAC0D5" w:rsidR="009D60BB" w:rsidRPr="009D60BB" w:rsidRDefault="009D60BB" w:rsidP="0045270D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62C0A057" w14:textId="77777777" w:rsidTr="00F660EA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8EA0A57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59B75B7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名称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</w:tcPr>
          <w:p w14:paraId="37FF933F" w14:textId="06B49EEC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</w:tr>
      <w:tr w:rsidR="009D60BB" w:rsidRPr="009D60BB" w14:paraId="05EF5532" w14:textId="77777777" w:rsidTr="00F660EA">
        <w:trPr>
          <w:gridAfter w:val="1"/>
          <w:wAfter w:w="236" w:type="dxa"/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2D41C40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E4C7347" w14:textId="77777777" w:rsidR="009D60BB" w:rsidRPr="009D60BB" w:rsidRDefault="009D60BB" w:rsidP="009D60BB">
            <w:pPr>
              <w:widowControl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申请/建议专题理由陈述</w:t>
            </w:r>
          </w:p>
        </w:tc>
      </w:tr>
      <w:tr w:rsidR="009D60BB" w:rsidRPr="009D60BB" w14:paraId="63DF5F93" w14:textId="77777777" w:rsidTr="00F660EA">
        <w:trPr>
          <w:gridAfter w:val="1"/>
          <w:wAfter w:w="236" w:type="dxa"/>
          <w:trHeight w:val="62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9A40FF1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60473E8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（请在这里填写理由）</w:t>
            </w:r>
          </w:p>
        </w:tc>
      </w:tr>
      <w:tr w:rsidR="009D60BB" w:rsidRPr="009D60BB" w14:paraId="3C4714B4" w14:textId="77777777" w:rsidTr="00F660EA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B627182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5AA9394E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3E34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24"/>
                <w:szCs w:val="24"/>
              </w:rPr>
            </w:pPr>
          </w:p>
        </w:tc>
      </w:tr>
      <w:tr w:rsidR="009D60BB" w:rsidRPr="009D60BB" w14:paraId="18C817E2" w14:textId="77777777" w:rsidTr="00F660EA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DF1FFA1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731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7E88CD9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0DA3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D60BB" w:rsidRPr="009D60BB" w14:paraId="35196637" w14:textId="77777777" w:rsidTr="00F660EA">
        <w:trPr>
          <w:trHeight w:val="564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F4901A2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8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ED07719" w14:textId="77777777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  <w:r w:rsidRPr="009D60BB">
              <w:rPr>
                <w:rFonts w:ascii="微软雅黑" w:eastAsia="微软雅黑" w:hAnsi="微软雅黑" w:cs="宋体" w:hint="eastAsia"/>
                <w:color w:val="000000"/>
                <w:kern w:val="0"/>
                <w:szCs w:val="21"/>
              </w:rPr>
              <w:t>是否与主题负责人沟通过</w:t>
            </w:r>
          </w:p>
        </w:tc>
        <w:tc>
          <w:tcPr>
            <w:tcW w:w="4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5E75CC5A" w14:textId="69640EC1" w:rsidR="009D60BB" w:rsidRPr="009D60BB" w:rsidRDefault="009D60BB" w:rsidP="009D60BB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vAlign w:val="center"/>
            <w:hideMark/>
          </w:tcPr>
          <w:p w14:paraId="682D8377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9D60BB" w:rsidRPr="009D60BB" w14:paraId="3E2210F0" w14:textId="77777777" w:rsidTr="004F3E26">
        <w:trPr>
          <w:trHeight w:val="460"/>
        </w:trPr>
        <w:tc>
          <w:tcPr>
            <w:tcW w:w="843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731ABB" w14:textId="50A63D4A" w:rsidR="009D60BB" w:rsidRPr="00F660EA" w:rsidRDefault="009D60BB" w:rsidP="003D12C8">
            <w:pPr>
              <w:widowControl/>
              <w:jc w:val="left"/>
              <w:rPr>
                <w:rFonts w:ascii="微软雅黑" w:eastAsia="微软雅黑" w:hAnsi="微软雅黑" w:cs="宋体"/>
                <w:b/>
                <w:bCs/>
                <w:i/>
                <w:iCs/>
                <w:color w:val="FF0000"/>
                <w:kern w:val="0"/>
                <w:sz w:val="22"/>
              </w:rPr>
            </w:pPr>
            <w:r w:rsidRPr="00F660EA">
              <w:rPr>
                <w:rFonts w:ascii="微软雅黑" w:eastAsia="微软雅黑" w:hAnsi="微软雅黑" w:cs="宋体" w:hint="eastAsia"/>
                <w:b/>
                <w:bCs/>
                <w:i/>
                <w:iCs/>
                <w:kern w:val="0"/>
                <w:sz w:val="22"/>
              </w:rPr>
              <w:t>请将此表填好后发给相应主题的</w:t>
            </w:r>
            <w:r w:rsidR="0045270D" w:rsidRPr="00F660EA">
              <w:rPr>
                <w:rFonts w:ascii="微软雅黑" w:eastAsia="微软雅黑" w:hAnsi="微软雅黑" w:cs="宋体" w:hint="eastAsia"/>
                <w:b/>
                <w:bCs/>
                <w:i/>
                <w:iCs/>
                <w:kern w:val="0"/>
                <w:sz w:val="22"/>
              </w:rPr>
              <w:t>联系人</w:t>
            </w:r>
            <w:r w:rsidRPr="00F660EA">
              <w:rPr>
                <w:rFonts w:ascii="微软雅黑" w:eastAsia="微软雅黑" w:hAnsi="微软雅黑" w:cs="宋体" w:hint="eastAsia"/>
                <w:b/>
                <w:bCs/>
                <w:i/>
                <w:iCs/>
                <w:kern w:val="0"/>
                <w:sz w:val="22"/>
              </w:rPr>
              <w:t>（联系方式请见会议通知）。</w:t>
            </w:r>
          </w:p>
        </w:tc>
        <w:tc>
          <w:tcPr>
            <w:tcW w:w="236" w:type="dxa"/>
            <w:shd w:val="clear" w:color="auto" w:fill="auto"/>
            <w:vAlign w:val="center"/>
            <w:hideMark/>
          </w:tcPr>
          <w:p w14:paraId="1CD54E1B" w14:textId="77777777" w:rsidR="009D60BB" w:rsidRPr="009D60BB" w:rsidRDefault="009D60BB" w:rsidP="009D60B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7EAD11A3" w14:textId="77777777" w:rsidR="00163874" w:rsidRPr="009D60BB" w:rsidRDefault="00163874" w:rsidP="00821E9A">
      <w:pPr>
        <w:spacing w:line="36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</w:p>
    <w:sectPr w:rsidR="00163874" w:rsidRPr="009D60BB" w:rsidSect="00315D66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7F901" w14:textId="77777777" w:rsidR="00322297" w:rsidRDefault="00322297" w:rsidP="008044E8">
      <w:r>
        <w:separator/>
      </w:r>
    </w:p>
  </w:endnote>
  <w:endnote w:type="continuationSeparator" w:id="0">
    <w:p w14:paraId="28AE0E0C" w14:textId="77777777" w:rsidR="00322297" w:rsidRDefault="00322297" w:rsidP="00804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5913260"/>
      <w:docPartObj>
        <w:docPartGallery w:val="Page Numbers (Bottom of Page)"/>
        <w:docPartUnique/>
      </w:docPartObj>
    </w:sdtPr>
    <w:sdtContent>
      <w:p w14:paraId="62A49061" w14:textId="39D9CA8D" w:rsidR="00B418A7" w:rsidRDefault="00B418A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C60C2" w:rsidRPr="005C60C2">
          <w:rPr>
            <w:noProof/>
            <w:lang w:val="zh-CN"/>
          </w:rPr>
          <w:t>6</w:t>
        </w:r>
        <w:r>
          <w:fldChar w:fldCharType="end"/>
        </w:r>
      </w:p>
    </w:sdtContent>
  </w:sdt>
  <w:p w14:paraId="7B60F430" w14:textId="77777777" w:rsidR="00B418A7" w:rsidRDefault="00B418A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AC0CC" w14:textId="77777777" w:rsidR="00322297" w:rsidRDefault="00322297" w:rsidP="008044E8">
      <w:r>
        <w:separator/>
      </w:r>
    </w:p>
  </w:footnote>
  <w:footnote w:type="continuationSeparator" w:id="0">
    <w:p w14:paraId="2EB77D9C" w14:textId="77777777" w:rsidR="00322297" w:rsidRDefault="00322297" w:rsidP="00804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056983"/>
    <w:multiLevelType w:val="hybridMultilevel"/>
    <w:tmpl w:val="391C7758"/>
    <w:lvl w:ilvl="0" w:tplc="9B966E90">
      <w:start w:val="1"/>
      <w:numFmt w:val="decimal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667367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TKwMDSzMDcyszRX0lEKTi0uzszPAykwqwUAEC4UrSwAAAA="/>
  </w:docVars>
  <w:rsids>
    <w:rsidRoot w:val="00EB266D"/>
    <w:rsid w:val="00006FFE"/>
    <w:rsid w:val="000530C0"/>
    <w:rsid w:val="00054681"/>
    <w:rsid w:val="00062188"/>
    <w:rsid w:val="00091E8F"/>
    <w:rsid w:val="000A1036"/>
    <w:rsid w:val="000A5A02"/>
    <w:rsid w:val="0011117C"/>
    <w:rsid w:val="0012615B"/>
    <w:rsid w:val="00147572"/>
    <w:rsid w:val="001537D8"/>
    <w:rsid w:val="00162D19"/>
    <w:rsid w:val="00163874"/>
    <w:rsid w:val="00167C36"/>
    <w:rsid w:val="00183C92"/>
    <w:rsid w:val="0019412F"/>
    <w:rsid w:val="001C2A6E"/>
    <w:rsid w:val="001E54C9"/>
    <w:rsid w:val="001E7513"/>
    <w:rsid w:val="002021C6"/>
    <w:rsid w:val="0020361A"/>
    <w:rsid w:val="00217681"/>
    <w:rsid w:val="00235052"/>
    <w:rsid w:val="00236099"/>
    <w:rsid w:val="00256422"/>
    <w:rsid w:val="002D40F9"/>
    <w:rsid w:val="002F3F80"/>
    <w:rsid w:val="00315D66"/>
    <w:rsid w:val="00320C4B"/>
    <w:rsid w:val="00322297"/>
    <w:rsid w:val="00337D89"/>
    <w:rsid w:val="00372308"/>
    <w:rsid w:val="003875FD"/>
    <w:rsid w:val="003B4274"/>
    <w:rsid w:val="003D12C8"/>
    <w:rsid w:val="003E44F7"/>
    <w:rsid w:val="003F3F52"/>
    <w:rsid w:val="00404275"/>
    <w:rsid w:val="00452095"/>
    <w:rsid w:val="0045270D"/>
    <w:rsid w:val="0047568A"/>
    <w:rsid w:val="00484F14"/>
    <w:rsid w:val="004B2D10"/>
    <w:rsid w:val="004C6377"/>
    <w:rsid w:val="004D5AE9"/>
    <w:rsid w:val="004E1C19"/>
    <w:rsid w:val="004F0DA5"/>
    <w:rsid w:val="004F3E26"/>
    <w:rsid w:val="00530281"/>
    <w:rsid w:val="00536414"/>
    <w:rsid w:val="00583F9B"/>
    <w:rsid w:val="005B2356"/>
    <w:rsid w:val="005C60C2"/>
    <w:rsid w:val="005E0C5A"/>
    <w:rsid w:val="005E5BB8"/>
    <w:rsid w:val="0060057B"/>
    <w:rsid w:val="00606BB4"/>
    <w:rsid w:val="00610679"/>
    <w:rsid w:val="006455CF"/>
    <w:rsid w:val="0064706A"/>
    <w:rsid w:val="00667D3D"/>
    <w:rsid w:val="00683A15"/>
    <w:rsid w:val="0069772E"/>
    <w:rsid w:val="006A4E21"/>
    <w:rsid w:val="006A7C9D"/>
    <w:rsid w:val="006B4254"/>
    <w:rsid w:val="006E4B57"/>
    <w:rsid w:val="006E4E2A"/>
    <w:rsid w:val="006E7FEE"/>
    <w:rsid w:val="006F3ABB"/>
    <w:rsid w:val="0070790B"/>
    <w:rsid w:val="0071478D"/>
    <w:rsid w:val="00730EF0"/>
    <w:rsid w:val="00743659"/>
    <w:rsid w:val="00776643"/>
    <w:rsid w:val="007A7334"/>
    <w:rsid w:val="007C3D09"/>
    <w:rsid w:val="007C5A58"/>
    <w:rsid w:val="007E6A30"/>
    <w:rsid w:val="008044E8"/>
    <w:rsid w:val="0081466D"/>
    <w:rsid w:val="00821E9A"/>
    <w:rsid w:val="008A188F"/>
    <w:rsid w:val="008B0B1F"/>
    <w:rsid w:val="008C7CB8"/>
    <w:rsid w:val="008F0865"/>
    <w:rsid w:val="00902630"/>
    <w:rsid w:val="00905544"/>
    <w:rsid w:val="0093021A"/>
    <w:rsid w:val="00950A22"/>
    <w:rsid w:val="00971C4B"/>
    <w:rsid w:val="00972218"/>
    <w:rsid w:val="0097597C"/>
    <w:rsid w:val="00975DE6"/>
    <w:rsid w:val="009A2BEF"/>
    <w:rsid w:val="009A7AEB"/>
    <w:rsid w:val="009D1BA7"/>
    <w:rsid w:val="009D51A2"/>
    <w:rsid w:val="009D60BB"/>
    <w:rsid w:val="009E55D8"/>
    <w:rsid w:val="00A16DF6"/>
    <w:rsid w:val="00A21F91"/>
    <w:rsid w:val="00A460BB"/>
    <w:rsid w:val="00A87726"/>
    <w:rsid w:val="00AC6832"/>
    <w:rsid w:val="00B02095"/>
    <w:rsid w:val="00B12A16"/>
    <w:rsid w:val="00B13531"/>
    <w:rsid w:val="00B418A7"/>
    <w:rsid w:val="00B5685A"/>
    <w:rsid w:val="00B770ED"/>
    <w:rsid w:val="00B94937"/>
    <w:rsid w:val="00BD1FFF"/>
    <w:rsid w:val="00C15BCA"/>
    <w:rsid w:val="00C3065A"/>
    <w:rsid w:val="00C62F70"/>
    <w:rsid w:val="00C740A8"/>
    <w:rsid w:val="00C74912"/>
    <w:rsid w:val="00C830C2"/>
    <w:rsid w:val="00CC3B82"/>
    <w:rsid w:val="00CD22AB"/>
    <w:rsid w:val="00D054BD"/>
    <w:rsid w:val="00D12BC7"/>
    <w:rsid w:val="00D66CB6"/>
    <w:rsid w:val="00D71D9A"/>
    <w:rsid w:val="00D7662E"/>
    <w:rsid w:val="00DA4655"/>
    <w:rsid w:val="00DC65E5"/>
    <w:rsid w:val="00E4021B"/>
    <w:rsid w:val="00E463F3"/>
    <w:rsid w:val="00E777B7"/>
    <w:rsid w:val="00EB266D"/>
    <w:rsid w:val="00EC4C69"/>
    <w:rsid w:val="00EC6D7A"/>
    <w:rsid w:val="00ED073E"/>
    <w:rsid w:val="00EE043B"/>
    <w:rsid w:val="00EE18B8"/>
    <w:rsid w:val="00F536BD"/>
    <w:rsid w:val="00F540E6"/>
    <w:rsid w:val="00F660EA"/>
    <w:rsid w:val="00FA1597"/>
    <w:rsid w:val="00FB316A"/>
    <w:rsid w:val="00FE69E4"/>
    <w:rsid w:val="00FE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5D6E2A"/>
  <w15:docId w15:val="{C9B5440B-D35A-4A8A-8F7F-1F7CE3AC9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5D66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EB266D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C683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EB266D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B266D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30">
    <w:name w:val="标题 3 字符"/>
    <w:basedOn w:val="a0"/>
    <w:link w:val="3"/>
    <w:uiPriority w:val="9"/>
    <w:rsid w:val="00EB266D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unhideWhenUsed/>
    <w:rsid w:val="00EB26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EB266D"/>
    <w:rPr>
      <w:b/>
      <w:bCs/>
    </w:rPr>
  </w:style>
  <w:style w:type="character" w:styleId="a5">
    <w:name w:val="Hyperlink"/>
    <w:basedOn w:val="a0"/>
    <w:uiPriority w:val="99"/>
    <w:unhideWhenUsed/>
    <w:rsid w:val="00EB266D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EB266D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EB266D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8044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8044E8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8044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8044E8"/>
    <w:rPr>
      <w:sz w:val="18"/>
      <w:szCs w:val="18"/>
    </w:rPr>
  </w:style>
  <w:style w:type="paragraph" w:styleId="ac">
    <w:name w:val="Revision"/>
    <w:hidden/>
    <w:uiPriority w:val="99"/>
    <w:semiHidden/>
    <w:rsid w:val="00B5685A"/>
  </w:style>
  <w:style w:type="character" w:customStyle="1" w:styleId="20">
    <w:name w:val="标题 2 字符"/>
    <w:basedOn w:val="a0"/>
    <w:link w:val="2"/>
    <w:uiPriority w:val="9"/>
    <w:semiHidden/>
    <w:rsid w:val="00AC683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d">
    <w:name w:val="List Paragraph"/>
    <w:basedOn w:val="a"/>
    <w:uiPriority w:val="34"/>
    <w:qFormat/>
    <w:rsid w:val="00950A22"/>
    <w:pPr>
      <w:ind w:firstLineChars="200" w:firstLine="420"/>
    </w:pPr>
  </w:style>
  <w:style w:type="character" w:styleId="ae">
    <w:name w:val="FollowedHyperlink"/>
    <w:basedOn w:val="a0"/>
    <w:uiPriority w:val="99"/>
    <w:semiHidden/>
    <w:unhideWhenUsed/>
    <w:rsid w:val="00B94937"/>
    <w:rPr>
      <w:color w:val="800080" w:themeColor="followed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F660EA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3D12C8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3D12C8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3D12C8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D12C8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3D12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00295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6213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7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68127C-3344-47C1-A374-EA305911E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ing</dc:creator>
  <cp:lastModifiedBy>hymel@xmu.edu.cn</cp:lastModifiedBy>
  <cp:revision>2</cp:revision>
  <dcterms:created xsi:type="dcterms:W3CDTF">2023-12-28T09:07:00Z</dcterms:created>
  <dcterms:modified xsi:type="dcterms:W3CDTF">2023-12-28T09:07:00Z</dcterms:modified>
</cp:coreProperties>
</file>